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392511" w14:textId="77777777" w:rsidR="001E7616" w:rsidRDefault="00CF40DA" w:rsidP="001E7616">
      <w:pPr>
        <w:spacing w:after="100"/>
        <w:ind w:left="0" w:firstLine="0"/>
        <w:jc w:val="center"/>
      </w:pPr>
      <w:r>
        <w:rPr>
          <w:b/>
        </w:rPr>
        <w:t>Larimer County Fair Board Meeting Agenda</w:t>
      </w:r>
    </w:p>
    <w:p w14:paraId="670CF7BA" w14:textId="74EEFF93" w:rsidR="001E7616" w:rsidRDefault="005504CF" w:rsidP="001E7616">
      <w:pPr>
        <w:spacing w:after="100"/>
        <w:ind w:left="0" w:firstLine="0"/>
        <w:jc w:val="center"/>
        <w:rPr>
          <w:b/>
        </w:rPr>
      </w:pPr>
      <w:r>
        <w:rPr>
          <w:b/>
        </w:rPr>
        <w:t>Wednesday, August</w:t>
      </w:r>
      <w:r w:rsidR="00193905">
        <w:rPr>
          <w:b/>
        </w:rPr>
        <w:t xml:space="preserve"> 2</w:t>
      </w:r>
      <w:r>
        <w:rPr>
          <w:b/>
        </w:rPr>
        <w:t>6</w:t>
      </w:r>
      <w:r w:rsidR="00CF40DA">
        <w:rPr>
          <w:b/>
        </w:rPr>
        <w:t>, 2020</w:t>
      </w:r>
      <w:r w:rsidR="001E7616">
        <w:rPr>
          <w:b/>
        </w:rPr>
        <w:t>,</w:t>
      </w:r>
      <w:r w:rsidR="00CF40DA">
        <w:rPr>
          <w:b/>
        </w:rPr>
        <w:t xml:space="preserve"> at 7:00 pm</w:t>
      </w:r>
    </w:p>
    <w:p w14:paraId="2D2209BC" w14:textId="0DDC2CCB" w:rsidR="00CA17DB" w:rsidRDefault="00CA17DB" w:rsidP="001E7616">
      <w:pPr>
        <w:spacing w:after="100"/>
        <w:ind w:left="0" w:firstLine="0"/>
        <w:jc w:val="center"/>
        <w:rPr>
          <w:b/>
        </w:rPr>
      </w:pPr>
    </w:p>
    <w:p w14:paraId="52AF23C3" w14:textId="77777777" w:rsidR="00CA17DB" w:rsidRDefault="00CA17DB" w:rsidP="001E7616">
      <w:pPr>
        <w:spacing w:after="100"/>
        <w:ind w:left="0" w:firstLine="0"/>
        <w:jc w:val="center"/>
      </w:pPr>
    </w:p>
    <w:p w14:paraId="09920BCB" w14:textId="1A1DCFA8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Call to Order </w:t>
      </w:r>
    </w:p>
    <w:p w14:paraId="6D148C01" w14:textId="4E996953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Introduction of members, guests and Ranch staff </w:t>
      </w:r>
      <w:r w:rsidR="00193905">
        <w:t>attending</w:t>
      </w:r>
      <w:r>
        <w:t xml:space="preserve"> </w:t>
      </w:r>
    </w:p>
    <w:p w14:paraId="3FBD9DF1" w14:textId="6FF16A3B" w:rsidR="00B87618" w:rsidRDefault="00B87618" w:rsidP="00B87618">
      <w:pPr>
        <w:numPr>
          <w:ilvl w:val="0"/>
          <w:numId w:val="2"/>
        </w:numPr>
        <w:spacing w:afterLines="200" w:after="480"/>
      </w:pPr>
      <w:r>
        <w:t xml:space="preserve">Public Comment </w:t>
      </w:r>
      <w:r w:rsidR="00CD4234">
        <w:t xml:space="preserve">– Must register prior to the meeting.  </w:t>
      </w:r>
      <w:hyperlink r:id="rId5" w:history="1">
        <w:r w:rsidR="00CD4234" w:rsidRPr="003F21C4">
          <w:rPr>
            <w:rStyle w:val="Hyperlink"/>
          </w:rPr>
          <w:t>https://forms.gle/PUihiswNLBLnphuX7</w:t>
        </w:r>
      </w:hyperlink>
    </w:p>
    <w:p w14:paraId="239E8DF2" w14:textId="11610C22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Approval of last meeting minutes </w:t>
      </w:r>
    </w:p>
    <w:p w14:paraId="7896C983" w14:textId="060014BA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Correspondence </w:t>
      </w:r>
    </w:p>
    <w:p w14:paraId="23BE16EB" w14:textId="0650439D" w:rsidR="00193905" w:rsidRDefault="00CF40DA" w:rsidP="00193905">
      <w:pPr>
        <w:numPr>
          <w:ilvl w:val="0"/>
          <w:numId w:val="2"/>
        </w:numPr>
        <w:spacing w:afterLines="200" w:after="480"/>
      </w:pPr>
      <w:r>
        <w:t xml:space="preserve">Chairman’s report </w:t>
      </w:r>
    </w:p>
    <w:p w14:paraId="4BBB4F9A" w14:textId="5CF77B9E" w:rsidR="000C0FB3" w:rsidRDefault="00193905" w:rsidP="00193905">
      <w:pPr>
        <w:numPr>
          <w:ilvl w:val="0"/>
          <w:numId w:val="2"/>
        </w:numPr>
        <w:spacing w:afterLines="200" w:after="480"/>
      </w:pPr>
      <w:r>
        <w:t xml:space="preserve">Fair </w:t>
      </w:r>
      <w:r w:rsidR="00B87618">
        <w:t xml:space="preserve">Summary </w:t>
      </w:r>
      <w:r>
        <w:t>– Kerri Rollins &amp; Chris Ashby</w:t>
      </w:r>
    </w:p>
    <w:p w14:paraId="1BC5B333" w14:textId="6D0FAABE" w:rsidR="000C0FB3" w:rsidRDefault="005504CF" w:rsidP="00193905">
      <w:pPr>
        <w:numPr>
          <w:ilvl w:val="0"/>
          <w:numId w:val="2"/>
        </w:numPr>
        <w:spacing w:afterLines="200" w:after="480"/>
      </w:pPr>
      <w:r>
        <w:t>Ranch Master Plan Update – Chris Ashby</w:t>
      </w:r>
    </w:p>
    <w:p w14:paraId="0A7868BF" w14:textId="77777777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Old Business </w:t>
      </w:r>
    </w:p>
    <w:p w14:paraId="48572A39" w14:textId="77777777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Adjournment </w:t>
      </w:r>
    </w:p>
    <w:p w14:paraId="410497AB" w14:textId="5749622E" w:rsidR="00B87618" w:rsidRDefault="00B87618" w:rsidP="00193905">
      <w:pPr>
        <w:spacing w:afterLines="200" w:after="480"/>
        <w:ind w:left="-5"/>
      </w:pPr>
      <w:r>
        <w:t>Zoom meeting information:</w:t>
      </w:r>
    </w:p>
    <w:p w14:paraId="35485927" w14:textId="68610D81" w:rsidR="00B87618" w:rsidRDefault="00B87618" w:rsidP="00193905">
      <w:pPr>
        <w:spacing w:afterLines="200" w:after="480"/>
        <w:ind w:left="-5"/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</w:pP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Join Zoom Meeting</w:t>
      </w:r>
      <w:r>
        <w:rPr>
          <w:rFonts w:ascii="Helvetica" w:hAnsi="Helvetica" w:cs="Helvetica"/>
          <w:color w:val="3C4043"/>
          <w:sz w:val="21"/>
          <w:szCs w:val="21"/>
        </w:rPr>
        <w:br/>
      </w:r>
      <w:hyperlink r:id="rId6" w:history="1">
        <w:r>
          <w:rPr>
            <w:rStyle w:val="Hyperlink"/>
            <w:rFonts w:ascii="Helvetica" w:hAnsi="Helvetica" w:cs="Helvetica"/>
            <w:color w:val="1A73E8"/>
            <w:sz w:val="21"/>
            <w:szCs w:val="21"/>
            <w:shd w:val="clear" w:color="auto" w:fill="F1F3F4"/>
          </w:rPr>
          <w:t>https://zoom.us/j/91091872267</w:t>
        </w:r>
      </w:hyperlink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Meeting ID: 910 9187 2267</w:t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One tap mobile</w:t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+16699006833,,91091872267# US (San Jose)</w:t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+12532158782,,91091872267# US (Tacoma)</w:t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Dial by your location</w:t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        +1 669 900 6833 US (San Jose)</w:t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        +1 253 215 8782 US (Tacoma)</w:t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lastRenderedPageBreak/>
        <w:t>        +1 346 248 7799 US (Houston)</w:t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        +1 929 205 6099 US (New York)</w:t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        +1 301 715 8592 US (Germantown)</w:t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        +1 312 626 6799 US (Chicago)</w:t>
      </w:r>
      <w:r>
        <w:rPr>
          <w:rFonts w:ascii="Helvetica" w:hAnsi="Helvetica" w:cs="Helvetica"/>
          <w:color w:val="3C4043"/>
          <w:sz w:val="21"/>
          <w:szCs w:val="21"/>
        </w:rPr>
        <w:br/>
      </w:r>
      <w:r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  <w:t>Meeting ID: 910 9187 2267</w:t>
      </w:r>
    </w:p>
    <w:p w14:paraId="6E4FEE5E" w14:textId="0B788A8E" w:rsidR="00B87618" w:rsidRDefault="00B87618" w:rsidP="00193905">
      <w:pPr>
        <w:spacing w:afterLines="200" w:after="480"/>
        <w:ind w:left="-5"/>
        <w:rPr>
          <w:rFonts w:ascii="Helvetica" w:hAnsi="Helvetica" w:cs="Helvetica"/>
          <w:color w:val="3C4043"/>
          <w:sz w:val="21"/>
          <w:szCs w:val="21"/>
          <w:shd w:val="clear" w:color="auto" w:fill="F1F3F4"/>
        </w:rPr>
      </w:pPr>
    </w:p>
    <w:p w14:paraId="2A682D8C" w14:textId="77777777" w:rsidR="00B87618" w:rsidRDefault="00B87618" w:rsidP="00193905">
      <w:pPr>
        <w:spacing w:afterLines="200" w:after="480"/>
        <w:ind w:left="-5"/>
      </w:pPr>
    </w:p>
    <w:sectPr w:rsidR="00B87618">
      <w:pgSz w:w="12240" w:h="15840"/>
      <w:pgMar w:top="1440" w:right="144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682AC2"/>
    <w:multiLevelType w:val="hybridMultilevel"/>
    <w:tmpl w:val="2DA0D9A2"/>
    <w:lvl w:ilvl="0" w:tplc="C2A61756">
      <w:start w:val="1"/>
      <w:numFmt w:val="decimal"/>
      <w:lvlText w:val="%1."/>
      <w:lvlJc w:val="left"/>
      <w:pPr>
        <w:ind w:left="4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532ADF2">
      <w:start w:val="1"/>
      <w:numFmt w:val="lowerLetter"/>
      <w:lvlText w:val="%2.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AAECC52">
      <w:start w:val="1"/>
      <w:numFmt w:val="lowerRoman"/>
      <w:lvlText w:val="%3.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29C6D06">
      <w:start w:val="1"/>
      <w:numFmt w:val="decimal"/>
      <w:lvlText w:val="%4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609BA2">
      <w:start w:val="1"/>
      <w:numFmt w:val="lowerLetter"/>
      <w:lvlText w:val="%5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F02B650">
      <w:start w:val="1"/>
      <w:numFmt w:val="lowerRoman"/>
      <w:lvlText w:val="%6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EA33F4">
      <w:start w:val="1"/>
      <w:numFmt w:val="decimal"/>
      <w:lvlText w:val="%7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FE03EC8">
      <w:start w:val="1"/>
      <w:numFmt w:val="lowerLetter"/>
      <w:lvlText w:val="%8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B725940">
      <w:start w:val="1"/>
      <w:numFmt w:val="lowerRoman"/>
      <w:lvlText w:val="%9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6064B0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7F400C1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YwMzYxNzQ1MrRQ0lEKTi0uzszPAykwrAUAJ31tUiwAAAA="/>
  </w:docVars>
  <w:rsids>
    <w:rsidRoot w:val="000C0FB3"/>
    <w:rsid w:val="000C0FB3"/>
    <w:rsid w:val="00193905"/>
    <w:rsid w:val="001E7616"/>
    <w:rsid w:val="00504DA3"/>
    <w:rsid w:val="005504CF"/>
    <w:rsid w:val="00A625C8"/>
    <w:rsid w:val="00AF56BE"/>
    <w:rsid w:val="00B87618"/>
    <w:rsid w:val="00CA17DB"/>
    <w:rsid w:val="00CD4234"/>
    <w:rsid w:val="00CF4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0A37B"/>
  <w15:docId w15:val="{71F9C1C6-8E88-4E9D-9CCD-94AF1CFEA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2"/>
      <w:ind w:left="1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905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F56BE"/>
    <w:pPr>
      <w:spacing w:after="300"/>
      <w:ind w:left="0" w:firstLine="0"/>
    </w:pPr>
    <w:rPr>
      <w:b/>
    </w:rPr>
  </w:style>
  <w:style w:type="character" w:customStyle="1" w:styleId="BodyTextChar">
    <w:name w:val="Body Text Char"/>
    <w:basedOn w:val="DefaultParagraphFont"/>
    <w:link w:val="BodyText"/>
    <w:uiPriority w:val="99"/>
    <w:rsid w:val="00AF56BE"/>
    <w:rPr>
      <w:rFonts w:ascii="Calibri" w:eastAsia="Calibri" w:hAnsi="Calibri" w:cs="Calibri"/>
      <w:b/>
      <w:color w:val="000000"/>
    </w:rPr>
  </w:style>
  <w:style w:type="character" w:styleId="Hyperlink">
    <w:name w:val="Hyperlink"/>
    <w:basedOn w:val="DefaultParagraphFont"/>
    <w:uiPriority w:val="99"/>
    <w:unhideWhenUsed/>
    <w:rsid w:val="00AF56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m/url?q=https://zoom.us/j/91091872267&amp;sa=D&amp;source=calendar&amp;ust=1597851729189000&amp;usg=AOvVaw0xY0-0l92L6e_mC8cbVtbF" TargetMode="External"/><Relationship Id="rId5" Type="http://schemas.openxmlformats.org/officeDocument/2006/relationships/hyperlink" Target="https://forms.gle/PUihiswNLBLnphuX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64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querite  Steely</dc:creator>
  <cp:keywords/>
  <cp:lastModifiedBy>Marquerite  Steely</cp:lastModifiedBy>
  <cp:revision>3</cp:revision>
  <dcterms:created xsi:type="dcterms:W3CDTF">2020-08-14T15:50:00Z</dcterms:created>
  <dcterms:modified xsi:type="dcterms:W3CDTF">2020-08-14T16:07:00Z</dcterms:modified>
</cp:coreProperties>
</file>